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B65573" w14:textId="77777777" w:rsidR="0064051C" w:rsidRDefault="00AB3A34">
      <w:pPr>
        <w:pStyle w:val="Title"/>
      </w:pPr>
      <w:r>
        <w:t>662 Hw2</w:t>
      </w:r>
    </w:p>
    <w:p w14:paraId="6EF92525" w14:textId="77777777" w:rsidR="0064051C" w:rsidRDefault="00AB3A34">
      <w:pPr>
        <w:pStyle w:val="Author"/>
      </w:pPr>
      <w:r>
        <w:t>Ty Darnell</w:t>
      </w:r>
    </w:p>
    <w:p w14:paraId="6712ECC2" w14:textId="77777777" w:rsidR="0064051C" w:rsidRDefault="00AB3A34">
      <w:pPr>
        <w:pStyle w:val="Date"/>
      </w:pPr>
      <w:r>
        <w:t>S</w:t>
      </w:r>
      <w:r>
        <w:t>e</w:t>
      </w:r>
      <w:r>
        <w:t>p</w:t>
      </w:r>
      <w:r>
        <w:t>t</w:t>
      </w:r>
      <w:r>
        <w:t>e</w:t>
      </w:r>
      <w:r>
        <w:t>m</w:t>
      </w:r>
      <w:r>
        <w:t>b</w:t>
      </w:r>
      <w:r>
        <w:t>e</w:t>
      </w:r>
      <w:r>
        <w:t>r</w:t>
      </w:r>
      <w:r>
        <w:t xml:space="preserve"> </w:t>
      </w:r>
      <w:r>
        <w:t>6</w:t>
      </w:r>
      <w:r>
        <w:t>,</w:t>
      </w:r>
      <w:r>
        <w:t xml:space="preserve"> </w:t>
      </w:r>
      <w:r>
        <w:t>2</w:t>
      </w:r>
      <w:r>
        <w:t>0</w:t>
      </w:r>
      <w:r>
        <w:t>1</w:t>
      </w:r>
      <w:r>
        <w:t>8</w:t>
      </w:r>
    </w:p>
    <w:p w14:paraId="5C11B31B" w14:textId="77777777" w:rsidR="0064051C" w:rsidRDefault="00AB3A34">
      <w:pPr>
        <w:pStyle w:val="Heading1"/>
      </w:pPr>
      <w:bookmarkStart w:id="0" w:name="problem-1"/>
      <w:bookmarkEnd w:id="0"/>
      <w:r>
        <w:t>P</w:t>
      </w:r>
      <w:r>
        <w:t>roblem 1</w:t>
      </w:r>
    </w:p>
    <w:p w14:paraId="2E10EA7A" w14:textId="77777777" w:rsidR="0064051C" w:rsidRDefault="00AB3A34">
      <w:pPr>
        <w:pStyle w:val="Heading2"/>
      </w:pPr>
      <w:bookmarkStart w:id="1" w:name="a"/>
      <w:bookmarkEnd w:id="1"/>
      <w:r>
        <w:t>a</w:t>
      </w:r>
      <w:r>
        <w:t>)</w:t>
      </w:r>
    </w:p>
    <w:p w14:paraId="5A0011BA" w14:textId="77777777" w:rsidR="0064051C" w:rsidRDefault="00AB3A34">
      <w:pPr>
        <w:pStyle w:val="FirstParagraph"/>
      </w:pPr>
      <w:r>
        <w:rPr>
          <w:noProof/>
        </w:rPr>
        <w:drawing>
          <wp:inline distT="0" distB="0" distL="0" distR="0" wp14:anchorId="75E06819" wp14:editId="3D068F3A">
            <wp:extent cx="4178300" cy="2984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755" cy="298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B17F8F" wp14:editId="17776279">
            <wp:extent cx="3962400" cy="2978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834" cy="29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4EA61" w14:textId="77777777" w:rsidR="0064051C" w:rsidRDefault="00AB3A34">
      <w:pPr>
        <w:pStyle w:val="Heading2"/>
      </w:pPr>
      <w:bookmarkStart w:id="2" w:name="b"/>
      <w:bookmarkEnd w:id="2"/>
      <w:r>
        <w:lastRenderedPageBreak/>
        <w:t>b</w:t>
      </w:r>
      <w:r>
        <w:t>)</w:t>
      </w:r>
    </w:p>
    <w:p w14:paraId="6A9074F6" w14:textId="77777777" w:rsidR="0064051C" w:rsidRDefault="00AB3A34">
      <w:pPr>
        <w:pStyle w:val="FirstParagraph"/>
      </w:pPr>
      <w:r>
        <w:t>25th, 50th, 75th percentiles</w:t>
      </w:r>
    </w:p>
    <w:p w14:paraId="42E3E685" w14:textId="77777777" w:rsidR="0064051C" w:rsidRDefault="00AB3A34">
      <w:pPr>
        <w:pStyle w:val="SourceCode"/>
      </w:pPr>
      <w:r>
        <w:rPr>
          <w:rStyle w:val="VerbatimChar"/>
        </w:rPr>
        <w:t xml:space="preserve">25% 50% 75% </w:t>
      </w:r>
      <w:r>
        <w:br/>
      </w:r>
      <w:r>
        <w:rPr>
          <w:rStyle w:val="VerbatimChar"/>
        </w:rPr>
        <w:t xml:space="preserve">107 118 130 </w:t>
      </w:r>
    </w:p>
    <w:p w14:paraId="3C0F5E66" w14:textId="77777777" w:rsidR="0064051C" w:rsidRDefault="00AB3A34">
      <w:pPr>
        <w:pStyle w:val="Heading2"/>
      </w:pPr>
      <w:bookmarkStart w:id="3" w:name="c"/>
      <w:bookmarkEnd w:id="3"/>
      <w:r>
        <w:t>c)</w:t>
      </w:r>
    </w:p>
    <w:p w14:paraId="34A53FFA" w14:textId="77777777" w:rsidR="0064051C" w:rsidRDefault="00AB3A34">
      <w:pPr>
        <w:pStyle w:val="FirstParagraph"/>
      </w:pPr>
      <w:r>
        <w:t>IQR</w:t>
      </w:r>
    </w:p>
    <w:p w14:paraId="42943A41" w14:textId="77777777" w:rsidR="0064051C" w:rsidRDefault="00AB3A34">
      <w:pPr>
        <w:pStyle w:val="SourceCode"/>
      </w:pPr>
      <w:r>
        <w:rPr>
          <w:rStyle w:val="VerbatimChar"/>
        </w:rPr>
        <w:t>[1] 23</w:t>
      </w:r>
    </w:p>
    <w:p w14:paraId="4B8BA0AF" w14:textId="77777777" w:rsidR="0064051C" w:rsidRDefault="00AB3A34">
      <w:pPr>
        <w:pStyle w:val="Heading2"/>
      </w:pPr>
      <w:bookmarkStart w:id="4" w:name="d"/>
      <w:bookmarkEnd w:id="4"/>
      <w:r>
        <w:t>d)</w:t>
      </w:r>
    </w:p>
    <w:p w14:paraId="46A047F2" w14:textId="77777777" w:rsidR="0064051C" w:rsidRDefault="00AB3A34">
      <w:pPr>
        <w:pStyle w:val="FirstParagraph"/>
      </w:pPr>
      <w:r>
        <w:t>25th - 1.5 IQR, 75th + 1.5 IQR</w:t>
      </w:r>
    </w:p>
    <w:p w14:paraId="0DF4D7BF" w14:textId="77777777" w:rsidR="0064051C" w:rsidRDefault="00AB3A34">
      <w:pPr>
        <w:pStyle w:val="SourceCode"/>
      </w:pPr>
      <w:r>
        <w:rPr>
          <w:rStyle w:val="VerbatimChar"/>
        </w:rPr>
        <w:t>[1]  72.5 164.5</w:t>
      </w:r>
    </w:p>
    <w:p w14:paraId="05058325" w14:textId="77777777" w:rsidR="0064051C" w:rsidRDefault="00AB3A34">
      <w:pPr>
        <w:pStyle w:val="FirstParagraph"/>
      </w:pPr>
      <w:r>
        <w:t>Smallest, Largest Nonoutliers</w:t>
      </w:r>
    </w:p>
    <w:p w14:paraId="3F84E43B" w14:textId="77777777" w:rsidR="0064051C" w:rsidRDefault="00AB3A34">
      <w:pPr>
        <w:pStyle w:val="SourceCode"/>
      </w:pPr>
      <w:r>
        <w:rPr>
          <w:rStyle w:val="VerbatimChar"/>
        </w:rPr>
        <w:t>[1]  82 162</w:t>
      </w:r>
    </w:p>
    <w:p w14:paraId="68347157" w14:textId="77777777" w:rsidR="0064051C" w:rsidRDefault="00AB3A34">
      <w:pPr>
        <w:pStyle w:val="FirstParagraph"/>
      </w:pPr>
      <w:r>
        <w:t xml:space="preserve">From the boxplot there appears to be 5 outliers. However in the dataset there are six ouliers (as shown below). However two of the values for </w:t>
      </w:r>
      <w:r>
        <w:rPr>
          <w:rStyle w:val="VerbatimChar"/>
        </w:rPr>
        <w:t>sbp</w:t>
      </w:r>
      <w:r>
        <w:t xml:space="preserve"> are the same so they are overlapping and thus not visually apparent. Hence the boxplot does agree with the def</w:t>
      </w:r>
      <w:r>
        <w:t>intion from our notes.</w:t>
      </w:r>
    </w:p>
    <w:p w14:paraId="3EED0281" w14:textId="77777777" w:rsidR="0064051C" w:rsidRDefault="00AB3A34">
      <w:pPr>
        <w:pStyle w:val="SourceCode"/>
      </w:pPr>
      <w:r>
        <w:rPr>
          <w:rStyle w:val="VerbatimChar"/>
        </w:rPr>
        <w:t># A tibble: 6 x 2</w:t>
      </w:r>
      <w:r>
        <w:br/>
      </w:r>
      <w:r>
        <w:rPr>
          <w:rStyle w:val="VerbatimChar"/>
        </w:rPr>
        <w:t xml:space="preserve">  mi      sbp</w:t>
      </w:r>
      <w:r>
        <w:br/>
      </w:r>
      <w:r>
        <w:rPr>
          <w:rStyle w:val="VerbatimChar"/>
        </w:rPr>
        <w:t xml:space="preserve">  &lt;fct&gt; &lt;int&gt;</w:t>
      </w:r>
      <w:r>
        <w:br/>
      </w:r>
      <w:r>
        <w:rPr>
          <w:rStyle w:val="VerbatimChar"/>
        </w:rPr>
        <w:t>1 0       165</w:t>
      </w:r>
      <w:r>
        <w:br/>
      </w:r>
      <w:r>
        <w:rPr>
          <w:rStyle w:val="VerbatimChar"/>
        </w:rPr>
        <w:t>2 0       172</w:t>
      </w:r>
      <w:r>
        <w:br/>
      </w:r>
      <w:r>
        <w:rPr>
          <w:rStyle w:val="VerbatimChar"/>
        </w:rPr>
        <w:t>3 1       185</w:t>
      </w:r>
      <w:r>
        <w:br/>
      </w:r>
      <w:r>
        <w:rPr>
          <w:rStyle w:val="VerbatimChar"/>
        </w:rPr>
        <w:t>4 1       205</w:t>
      </w:r>
      <w:r>
        <w:br/>
      </w:r>
      <w:r>
        <w:rPr>
          <w:rStyle w:val="VerbatimChar"/>
        </w:rPr>
        <w:t>5 1       172</w:t>
      </w:r>
      <w:r>
        <w:br/>
      </w:r>
      <w:r>
        <w:rPr>
          <w:rStyle w:val="VerbatimChar"/>
        </w:rPr>
        <w:t>6 1       183</w:t>
      </w:r>
    </w:p>
    <w:p w14:paraId="2585D7EC" w14:textId="77777777" w:rsidR="0064051C" w:rsidRDefault="00AB3A34">
      <w:pPr>
        <w:pStyle w:val="Heading2"/>
      </w:pPr>
      <w:bookmarkStart w:id="5" w:name="e"/>
      <w:bookmarkEnd w:id="5"/>
      <w:r>
        <w:lastRenderedPageBreak/>
        <w:t>e)</w:t>
      </w:r>
    </w:p>
    <w:p w14:paraId="1AB93009" w14:textId="77777777" w:rsidR="0064051C" w:rsidRDefault="00AB3A34">
      <w:pPr>
        <w:pStyle w:val="FirstParagraph"/>
      </w:pPr>
      <w:r>
        <w:rPr>
          <w:noProof/>
        </w:rPr>
        <w:drawing>
          <wp:inline distT="0" distB="0" distL="0" distR="0" wp14:anchorId="5A098769" wp14:editId="3A9C9D9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47EB1" w14:textId="77777777" w:rsidR="0064051C" w:rsidRDefault="00AB3A34">
      <w:pPr>
        <w:pStyle w:val="BodyText"/>
      </w:pPr>
      <w:r>
        <w:t xml:space="preserve">From the plot, blood pressures of the group who had an MI appears to be higher. The median of the </w:t>
      </w:r>
      <w:r>
        <w:t>MI group is almost equal to the 75th percentile of the group without MI.</w:t>
      </w:r>
    </w:p>
    <w:p w14:paraId="092D39B3" w14:textId="77777777" w:rsidR="0064051C" w:rsidRDefault="00AB3A34">
      <w:pPr>
        <w:pStyle w:val="Heading1"/>
      </w:pPr>
      <w:bookmarkStart w:id="6" w:name="problem-2"/>
      <w:bookmarkEnd w:id="6"/>
      <w:r>
        <w:t>Problem 2</w:t>
      </w:r>
    </w:p>
    <w:p w14:paraId="270B42FF" w14:textId="77777777" w:rsidR="0064051C" w:rsidRDefault="00AB3A34">
      <w:pPr>
        <w:pStyle w:val="Heading2"/>
      </w:pPr>
      <w:bookmarkStart w:id="7" w:name="a-1"/>
      <w:bookmarkEnd w:id="7"/>
      <w:r>
        <w:t>a)</w:t>
      </w:r>
    </w:p>
    <w:p w14:paraId="76160899" w14:textId="77777777" w:rsidR="0064051C" w:rsidRDefault="00AB3A34">
      <w:pPr>
        <w:pStyle w:val="FirstParagraph"/>
      </w:pPr>
      <w:r>
        <w:t xml:space="preserve">Looking at the means and standard deviations, they appear to be very different. However looking an overlaid histogram of </w:t>
      </w:r>
      <w:r>
        <w:rPr>
          <w:rStyle w:val="VerbatimChar"/>
        </w:rPr>
        <w:t>iPGE</w:t>
      </w:r>
      <w:r>
        <w:t xml:space="preserve"> separated by </w:t>
      </w:r>
      <w:r>
        <w:rPr>
          <w:rStyle w:val="VerbatimChar"/>
        </w:rPr>
        <w:t>hypercalcemia</w:t>
      </w:r>
      <w:r>
        <w:t xml:space="preserve"> we see that there</w:t>
      </w:r>
      <w:r>
        <w:t xml:space="preserve"> are two extreme outliers that are impacting the mean of the </w:t>
      </w:r>
      <w:r>
        <w:rPr>
          <w:rStyle w:val="VerbatimChar"/>
        </w:rPr>
        <w:t>hypercalcemia</w:t>
      </w:r>
      <w:r>
        <w:t>= 1 group. Based on this, I do not think that there is enough evidence to conclude that the means of the two groups differ significantly.</w:t>
      </w:r>
    </w:p>
    <w:p w14:paraId="4654DF3A" w14:textId="77777777" w:rsidR="0064051C" w:rsidRDefault="00AB3A34">
      <w:pPr>
        <w:pStyle w:val="SourceCode"/>
      </w:pP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hypercalcemia `mean(ipge</w:t>
      </w:r>
      <w:r>
        <w:rPr>
          <w:rStyle w:val="VerbatimChar"/>
        </w:rPr>
        <w:t>)` `sd(ipge)`</w:t>
      </w:r>
      <w:r>
        <w:br/>
      </w:r>
      <w:r>
        <w:rPr>
          <w:rStyle w:val="VerbatimChar"/>
        </w:rPr>
        <w:t xml:space="preserve">  &lt;fct&gt;                &lt;dbl&gt;      &lt;dbl&gt;</w:t>
      </w:r>
      <w:r>
        <w:br/>
      </w:r>
      <w:r>
        <w:rPr>
          <w:rStyle w:val="VerbatimChar"/>
        </w:rPr>
        <w:t>1 0                     148.       46.2</w:t>
      </w:r>
      <w:r>
        <w:br/>
      </w:r>
      <w:r>
        <w:rPr>
          <w:rStyle w:val="VerbatimChar"/>
        </w:rPr>
        <w:t xml:space="preserve">2 1                     241.      144. </w:t>
      </w:r>
    </w:p>
    <w:p w14:paraId="41048179" w14:textId="77777777" w:rsidR="0064051C" w:rsidRDefault="00AB3A34">
      <w:pPr>
        <w:pStyle w:val="FirstParagraph"/>
      </w:pPr>
      <w:r>
        <w:rPr>
          <w:noProof/>
        </w:rPr>
        <w:lastRenderedPageBreak/>
        <w:drawing>
          <wp:inline distT="0" distB="0" distL="0" distR="0" wp14:anchorId="25575B0A" wp14:editId="234C61A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7CAC8" w14:textId="77777777" w:rsidR="0064051C" w:rsidRDefault="00AB3A34">
      <w:pPr>
        <w:pStyle w:val="Heading2"/>
      </w:pPr>
      <w:bookmarkStart w:id="8" w:name="b-1"/>
      <w:bookmarkEnd w:id="8"/>
      <w:r>
        <w:t>b)</w:t>
      </w:r>
    </w:p>
    <w:p w14:paraId="2B5B53F7" w14:textId="77777777" w:rsidR="0064051C" w:rsidRDefault="00AB3A34">
      <w:pPr>
        <w:pStyle w:val="FirstParagraph"/>
      </w:pPr>
      <w:r>
        <w:t xml:space="preserve">Since the correlation between </w:t>
      </w:r>
      <w:r>
        <w:rPr>
          <w:rStyle w:val="VerbatimChar"/>
        </w:rPr>
        <w:t>iPGe</w:t>
      </w:r>
      <w:r>
        <w:t xml:space="preserve"> and </w:t>
      </w:r>
      <w:r>
        <w:rPr>
          <w:rStyle w:val="VerbatimChar"/>
        </w:rPr>
        <w:t>ca</w:t>
      </w:r>
      <w:r>
        <w:t xml:space="preserve"> </w:t>
      </w:r>
      <w:r>
        <w:t>is .105 there does not appear to be a strong association between the two variables.</w:t>
      </w:r>
    </w:p>
    <w:p w14:paraId="69B1077D" w14:textId="77777777" w:rsidR="0064051C" w:rsidRDefault="00AB3A34">
      <w:pPr>
        <w:pStyle w:val="SourceCode"/>
      </w:pPr>
      <w:r>
        <w:rPr>
          <w:rStyle w:val="VerbatimChar"/>
        </w:rPr>
        <w:t># A tibble: 1 x 1</w:t>
      </w:r>
      <w:r>
        <w:br/>
      </w:r>
      <w:r>
        <w:rPr>
          <w:rStyle w:val="VerbatimChar"/>
        </w:rPr>
        <w:t xml:space="preserve">  correlation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>1       0.105</w:t>
      </w:r>
    </w:p>
    <w:p w14:paraId="477941AB" w14:textId="77777777" w:rsidR="0064051C" w:rsidRDefault="00AB3A34">
      <w:pPr>
        <w:pStyle w:val="FirstParagraph"/>
      </w:pPr>
      <w:r>
        <w:rPr>
          <w:noProof/>
        </w:rPr>
        <w:drawing>
          <wp:inline distT="0" distB="0" distL="0" distR="0" wp14:anchorId="444B2766" wp14:editId="123344D5">
            <wp:extent cx="3130550" cy="27749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550" cy="277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_GoBack"/>
      <w:bookmarkEnd w:id="9"/>
    </w:p>
    <w:p w14:paraId="11D90F3F" w14:textId="77777777" w:rsidR="0064051C" w:rsidRDefault="00AB3A34">
      <w:pPr>
        <w:pStyle w:val="Heading2"/>
      </w:pPr>
      <w:bookmarkStart w:id="10" w:name="c-1"/>
      <w:bookmarkEnd w:id="10"/>
      <w:r>
        <w:lastRenderedPageBreak/>
        <w:t>c)</w:t>
      </w:r>
    </w:p>
    <w:p w14:paraId="4F2A9A5C" w14:textId="77777777" w:rsidR="0064051C" w:rsidRDefault="00AB3A34">
      <w:pPr>
        <w:pStyle w:val="FirstParagraph"/>
      </w:pPr>
      <w:r>
        <w:rPr>
          <w:rStyle w:val="VerbatimChar"/>
        </w:rPr>
        <w:t>patient</w:t>
      </w:r>
      <w:r>
        <w:t xml:space="preserve"> 11 has a </w:t>
      </w:r>
      <w:r>
        <w:rPr>
          <w:rStyle w:val="VerbatimChar"/>
        </w:rPr>
        <w:t>ca</w:t>
      </w:r>
      <w:r>
        <w:t xml:space="preserve"> value of 18 and an </w:t>
      </w:r>
      <w:r>
        <w:rPr>
          <w:rStyle w:val="VerbatimChar"/>
        </w:rPr>
        <w:t>iPGE</w:t>
      </w:r>
      <w:r>
        <w:t xml:space="preserve"> value of 60. This is the highest </w:t>
      </w:r>
      <w:r>
        <w:rPr>
          <w:rStyle w:val="VerbatimChar"/>
        </w:rPr>
        <w:t>ca</w:t>
      </w:r>
      <w:r>
        <w:t xml:space="preserve"> value by far and the lowest</w:t>
      </w:r>
      <w:r>
        <w:t xml:space="preserve"> </w:t>
      </w:r>
      <w:r>
        <w:rPr>
          <w:rStyle w:val="VerbatimChar"/>
        </w:rPr>
        <w:t>iPGE</w:t>
      </w:r>
      <w:r>
        <w:t xml:space="preserve"> value by far. This appears to be an anomaly. After removing this point and replotting the data, there appears to be a stronger association between the two variables. The correlation between </w:t>
      </w:r>
      <w:r>
        <w:rPr>
          <w:rStyle w:val="VerbatimChar"/>
        </w:rPr>
        <w:t>iPGE</w:t>
      </w:r>
      <w:r>
        <w:t xml:space="preserve"> and </w:t>
      </w:r>
      <w:r>
        <w:rPr>
          <w:rStyle w:val="VerbatimChar"/>
        </w:rPr>
        <w:t>ca</w:t>
      </w:r>
      <w:r>
        <w:t xml:space="preserve"> become .486 which is much a stronger correlation</w:t>
      </w:r>
      <w:r>
        <w:t xml:space="preserve"> than before but still does not suggest a strong association between the variables.</w:t>
      </w:r>
    </w:p>
    <w:p w14:paraId="30709749" w14:textId="77777777" w:rsidR="0064051C" w:rsidRDefault="00AB3A34">
      <w:pPr>
        <w:pStyle w:val="SourceCode"/>
      </w:pPr>
      <w:r>
        <w:rPr>
          <w:rStyle w:val="VerbatimChar"/>
        </w:rPr>
        <w:t># A tibble: 1 x 4</w:t>
      </w:r>
      <w:r>
        <w:br/>
      </w:r>
      <w:r>
        <w:rPr>
          <w:rStyle w:val="VerbatimChar"/>
        </w:rPr>
        <w:t xml:space="preserve">  patient  ipge    ca hypercalcemia</w:t>
      </w:r>
      <w:r>
        <w:br/>
      </w:r>
      <w:r>
        <w:rPr>
          <w:rStyle w:val="VerbatimChar"/>
        </w:rPr>
        <w:t xml:space="preserve">    &lt;int&gt; &lt;int&gt; &lt;dbl&gt; &lt;fct&gt;        </w:t>
      </w:r>
      <w:r>
        <w:br/>
      </w:r>
      <w:r>
        <w:rPr>
          <w:rStyle w:val="VerbatimChar"/>
        </w:rPr>
        <w:t xml:space="preserve">1      11    60    18 1            </w:t>
      </w:r>
    </w:p>
    <w:p w14:paraId="6A689985" w14:textId="77777777" w:rsidR="0064051C" w:rsidRDefault="00AB3A34">
      <w:pPr>
        <w:pStyle w:val="FirstParagraph"/>
      </w:pPr>
      <w:r>
        <w:rPr>
          <w:noProof/>
        </w:rPr>
        <w:drawing>
          <wp:inline distT="0" distB="0" distL="0" distR="0" wp14:anchorId="53E44B83" wp14:editId="7831B9E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66087" w14:textId="77777777" w:rsidR="0064051C" w:rsidRDefault="00AB3A34">
      <w:pPr>
        <w:pStyle w:val="SourceCode"/>
      </w:pPr>
      <w:r>
        <w:rPr>
          <w:rStyle w:val="VerbatimChar"/>
        </w:rPr>
        <w:t># A tibble: 1 x 1</w:t>
      </w:r>
      <w:r>
        <w:br/>
      </w:r>
      <w:r>
        <w:rPr>
          <w:rStyle w:val="VerbatimChar"/>
        </w:rPr>
        <w:t xml:space="preserve">  correlation</w:t>
      </w:r>
      <w:r>
        <w:br/>
      </w:r>
      <w:r>
        <w:rPr>
          <w:rStyle w:val="VerbatimChar"/>
        </w:rPr>
        <w:t xml:space="preserve">        &lt;dbl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1       0.486</w:t>
      </w:r>
    </w:p>
    <w:p w14:paraId="4041F362" w14:textId="77777777" w:rsidR="0064051C" w:rsidRDefault="00AB3A34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ca ~ ipge, data = remove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(Intercept)         ipge  </w:t>
      </w:r>
      <w:r>
        <w:br/>
      </w:r>
      <w:r>
        <w:rPr>
          <w:rStyle w:val="VerbatimChar"/>
        </w:rPr>
        <w:t xml:space="preserve">   9.761447     0.005765  </w:t>
      </w:r>
    </w:p>
    <w:p w14:paraId="3D22D65C" w14:textId="77777777" w:rsidR="0064051C" w:rsidRDefault="00AB3A34">
      <w:pPr>
        <w:pStyle w:val="FirstParagraph"/>
      </w:pPr>
      <w:r>
        <w:lastRenderedPageBreak/>
        <w:t xml:space="preserve">Creating a linear model of the new data set and using the lm (shown below) to find a better </w:t>
      </w:r>
      <w:r>
        <w:rPr>
          <w:rStyle w:val="VerbatimChar"/>
        </w:rPr>
        <w:t>ca</w:t>
      </w:r>
      <w:r>
        <w:t xml:space="preserve"> value for </w:t>
      </w:r>
      <w:r>
        <w:rPr>
          <w:rStyle w:val="VerbatimChar"/>
        </w:rPr>
        <w:t>patient</w:t>
      </w:r>
      <w:r>
        <w:t xml:space="preserve"> 11, we obtai</w:t>
      </w:r>
      <w:r>
        <w:t xml:space="preserve">n 9.761447+.005765*(60)=10.10735. Thus the new </w:t>
      </w:r>
      <w:r>
        <w:rPr>
          <w:rStyle w:val="VerbatimChar"/>
        </w:rPr>
        <w:t>ca</w:t>
      </w:r>
      <w:r>
        <w:t xml:space="preserve"> = 10.1</w:t>
      </w:r>
    </w:p>
    <w:p w14:paraId="7C866681" w14:textId="77777777" w:rsidR="0064051C" w:rsidRDefault="00AB3A34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ca ~ ipge, data = remove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(Intercept)         ipge  </w:t>
      </w:r>
      <w:r>
        <w:br/>
      </w:r>
      <w:r>
        <w:rPr>
          <w:rStyle w:val="VerbatimChar"/>
        </w:rPr>
        <w:t xml:space="preserve">   9.761447     0.005765  </w:t>
      </w:r>
    </w:p>
    <w:p w14:paraId="4B174FF5" w14:textId="77777777" w:rsidR="0064051C" w:rsidRDefault="00AB3A34">
      <w:pPr>
        <w:pStyle w:val="Heading2"/>
      </w:pPr>
      <w:bookmarkStart w:id="11" w:name="d-1"/>
      <w:bookmarkEnd w:id="11"/>
      <w:r>
        <w:t>d)</w:t>
      </w:r>
    </w:p>
    <w:p w14:paraId="586355D3" w14:textId="77777777" w:rsidR="0064051C" w:rsidRDefault="00AB3A34">
      <w:pPr>
        <w:pStyle w:val="FirstParagraph"/>
      </w:pPr>
      <w:r>
        <w:t xml:space="preserve">The new value of </w:t>
      </w:r>
      <w:r>
        <w:rPr>
          <w:rStyle w:val="VerbatimChar"/>
        </w:rPr>
        <w:t>ca</w:t>
      </w:r>
      <w:r>
        <w:t xml:space="preserve"> would cause </w:t>
      </w:r>
      <w:r>
        <w:rPr>
          <w:rStyle w:val="VerbatimChar"/>
        </w:rPr>
        <w:t>patient</w:t>
      </w:r>
      <w:r>
        <w:t xml:space="preserve"> 11 to be part of the </w:t>
      </w:r>
      <w:r>
        <w:rPr>
          <w:rStyle w:val="VerbatimChar"/>
        </w:rPr>
        <w:t>hypercalcemia</w:t>
      </w:r>
      <w:r>
        <w:t xml:space="preserve"> = 0 da</w:t>
      </w:r>
      <w:r>
        <w:t xml:space="preserve">ta subset instead of the </w:t>
      </w:r>
      <w:r>
        <w:rPr>
          <w:rStyle w:val="VerbatimChar"/>
        </w:rPr>
        <w:t>hypercalcemia</w:t>
      </w:r>
      <w:r>
        <w:t xml:space="preserve"> = 1 subset since the new value for </w:t>
      </w:r>
      <w:r>
        <w:rPr>
          <w:rStyle w:val="VerbatimChar"/>
        </w:rPr>
        <w:t>ca</w:t>
      </w:r>
      <w:r>
        <w:t xml:space="preserve"> &lt; 10.5 which is the cutoff point for </w:t>
      </w:r>
      <w:r>
        <w:rPr>
          <w:rStyle w:val="VerbatimChar"/>
        </w:rPr>
        <w:t>hypercalcemia</w:t>
      </w:r>
      <w:r>
        <w:t xml:space="preserve">. This would increase the mean of </w:t>
      </w:r>
      <w:r>
        <w:rPr>
          <w:rStyle w:val="VerbatimChar"/>
        </w:rPr>
        <w:t>iPGE</w:t>
      </w:r>
      <w:r>
        <w:t xml:space="preserve"> and decrease the standard deviation </w:t>
      </w:r>
      <w:r>
        <w:rPr>
          <w:rStyle w:val="VerbatimChar"/>
        </w:rPr>
        <w:t>iPGE</w:t>
      </w:r>
      <w:r>
        <w:t xml:space="preserve"> of the </w:t>
      </w:r>
      <w:r>
        <w:rPr>
          <w:rStyle w:val="VerbatimChar"/>
        </w:rPr>
        <w:t>hypercalcemia</w:t>
      </w:r>
      <w:r>
        <w:t xml:space="preserve"> = 1 subset. Also for the </w:t>
      </w:r>
      <w:r>
        <w:rPr>
          <w:rStyle w:val="VerbatimChar"/>
        </w:rPr>
        <w:t>hypercalcemia</w:t>
      </w:r>
      <w:r>
        <w:t xml:space="preserve"> = 0 subset the mean of </w:t>
      </w:r>
      <w:r>
        <w:rPr>
          <w:rStyle w:val="VerbatimChar"/>
        </w:rPr>
        <w:t>iPGE</w:t>
      </w:r>
      <w:r>
        <w:t xml:space="preserve"> would increase and the standard deviation would decrease. However the effect on the </w:t>
      </w:r>
      <w:r>
        <w:rPr>
          <w:rStyle w:val="VerbatimChar"/>
        </w:rPr>
        <w:t>hypercalcemia</w:t>
      </w:r>
      <w:r>
        <w:t xml:space="preserve"> = 1 subset would be greater since </w:t>
      </w:r>
      <w:r>
        <w:rPr>
          <w:rStyle w:val="VerbatimChar"/>
        </w:rPr>
        <w:t>iPGE</w:t>
      </w:r>
      <w:r>
        <w:t xml:space="preserve"> = 60 is a much more extreme outlier in that subset.</w:t>
      </w:r>
    </w:p>
    <w:sectPr w:rsidR="006405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481BA" w14:textId="77777777" w:rsidR="00000000" w:rsidRDefault="00AB3A34">
      <w:pPr>
        <w:spacing w:after="0"/>
      </w:pPr>
      <w:r>
        <w:separator/>
      </w:r>
    </w:p>
  </w:endnote>
  <w:endnote w:type="continuationSeparator" w:id="0">
    <w:p w14:paraId="08C142A7" w14:textId="77777777" w:rsidR="00000000" w:rsidRDefault="00AB3A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2D0B2" w14:textId="77777777" w:rsidR="0064051C" w:rsidRDefault="00AB3A34">
      <w:r>
        <w:separator/>
      </w:r>
    </w:p>
  </w:footnote>
  <w:footnote w:type="continuationSeparator" w:id="0">
    <w:p w14:paraId="1E84F2E0" w14:textId="77777777" w:rsidR="0064051C" w:rsidRDefault="00AB3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E00EED"/>
    <w:multiLevelType w:val="multilevel"/>
    <w:tmpl w:val="69D6A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54C7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4051C"/>
    <w:rsid w:val="00784D58"/>
    <w:rsid w:val="008D6863"/>
    <w:rsid w:val="00AB3A3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87FE2"/>
  <w15:docId w15:val="{5B49F029-605C-45E5-84B2-8E30A0CA0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75</Words>
  <Characters>2711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62 Hw2</vt:lpstr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62 Hw2</dc:title>
  <dc:creator>Ty Darnell</dc:creator>
  <cp:lastModifiedBy>Ty Darnell</cp:lastModifiedBy>
  <cp:revision>2</cp:revision>
  <dcterms:created xsi:type="dcterms:W3CDTF">2018-09-07T15:46:00Z</dcterms:created>
  <dcterms:modified xsi:type="dcterms:W3CDTF">2018-09-07T15:46:00Z</dcterms:modified>
</cp:coreProperties>
</file>